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0" w:name="cover-letter"/>
    <w:p>
      <w:pPr>
        <w:pStyle w:val="Heading1"/>
      </w:pPr>
      <w:r>
        <w:t xml:space="preserve">COVER LETTER</w:t>
      </w:r>
    </w:p>
    <w:p>
      <w:pPr>
        <w:pStyle w:val="FirstParagraph"/>
      </w:pPr>
      <w:r>
        <w:t xml:space="preserve">For the Biologist Position in the United States New York City</w:t>
      </w:r>
    </w:p>
    <w:bookmarkEnd w:id="20"/>
    <w:p>
      <w:pPr>
        <w:pStyle w:val="BodyText"/>
      </w:pPr>
      <w:r>
        <w:rPr>
          <w:bCs/>
          <w:b/>
        </w:rPr>
        <w:t xml:space="preserve">Your Name</w:t>
      </w:r>
      <w:r>
        <w:br/>
      </w:r>
      <w:r>
        <w:t xml:space="preserve">1234 Brooklyn Avenue</w:t>
      </w:r>
      <w:r>
        <w:br/>
      </w:r>
      <w:r>
        <w:t xml:space="preserve">New York, NY 10001</w:t>
      </w:r>
      <w:r>
        <w:br/>
      </w:r>
      <w:r>
        <w:t xml:space="preserve">(555) 123-4567</w:t>
      </w:r>
      <w:r>
        <w:br/>
      </w:r>
      <w:r>
        <w:t xml:space="preserve">email@example.com</w:t>
      </w:r>
    </w:p>
    <w:p>
      <w:pPr>
        <w:pStyle w:val="BodyText"/>
      </w:pPr>
      <w:r>
        <w:t xml:space="preserve">October 25, 2023</w:t>
      </w:r>
    </w:p>
    <w:p>
      <w:pPr>
        <w:pStyle w:val="BodyText"/>
      </w:pPr>
      <w:r>
        <w:t xml:space="preserve">Recruitment Team,</w:t>
      </w:r>
      <w:r>
        <w:br/>
      </w:r>
      <w:r>
        <w:t xml:space="preserve">[Company Name]</w:t>
      </w:r>
      <w:r>
        <w:br/>
      </w:r>
      <w:r>
        <w:t xml:space="preserve">[Company Address]</w:t>
      </w:r>
      <w:r>
        <w:br/>
      </w:r>
      <w:r>
        <w:t xml:space="preserve">New York, NY 10001</w:t>
      </w:r>
    </w:p>
    <w:p>
      <w:pPr>
        <w:pStyle w:val="BodyText"/>
      </w:pPr>
      <w:r>
        <w:t xml:space="preserve">Dear Hiring Manager,</w:t>
      </w:r>
    </w:p>
    <w:p>
      <w:pPr>
        <w:pStyle w:val="BodyText"/>
      </w:pPr>
      <w:r>
        <w:t xml:space="preserve">I am writing to express my enthusiasm for the Biologist position at [Company Name], as advertised in the United States New York City. As a dedicated and passionate biologist with over five years of experience in ecological research and environmental conservation, I am eager to contribute my expertise to an organization that shares my commitment to advancing scientific understanding and addressing global challenges through biological innovation.</w:t>
      </w:r>
    </w:p>
    <w:p>
      <w:pPr>
        <w:pStyle w:val="BodyText"/>
      </w:pPr>
      <w:r>
        <w:t xml:space="preserve">My academic foundation in Biology from [University Name] equipped me with a strong theoretical background, while my hands-on experience in fieldwork, laboratory analysis, and data interpretation has allowed me to develop practical skills that align with the requirements of this role. In New York City—a hub of biodiversity, urban ecology, and public health initiatives—my work as a biologist has focused on understanding complex ecosystems and their interactions with human activities. This unique environment has sharpened my ability to adapt scientific principles to real-world problems, making me well-suited for the dynamic challenges faced by organizations in the United States New York City.</w:t>
      </w:r>
    </w:p>
    <w:p>
      <w:pPr>
        <w:pStyle w:val="BodyText"/>
      </w:pPr>
      <w:r>
        <w:t xml:space="preserve">One of my most significant achievements as a biologist was leading a project on urban biodiversity in Queens, where I collaborated with local environmental groups and government agencies to assess the impact of urbanization on native species. This initiative not only resulted in the publication of two peer-reviewed articles but also contributed to the development of sustainable policies for green space preservation. Such experiences have reinforced my belief that biological research plays a critical role in shaping resilient communities, particularly in densely populated areas like New York City.</w:t>
      </w:r>
    </w:p>
    <w:p>
      <w:pPr>
        <w:pStyle w:val="BodyText"/>
      </w:pPr>
      <w:r>
        <w:t xml:space="preserve">In addition to my research expertise, I possess strong analytical and communication skills that enable me to translate complex scientific concepts into actionable insights. Whether presenting findings at conferences or collaborating with interdisciplinary teams, I prioritize clarity and collaboration. For instance, while working as a research assistant at [Previous Organization], I developed a data visualization tool that streamlined the analysis of microbial communities in water samples, improving efficiency by 30%. This project underscored my ability to merge technical proficiency with creative problem-solving—a trait I believe is essential for success in the United States New York City’s competitive scientific landscape.</w:t>
      </w:r>
    </w:p>
    <w:p>
      <w:pPr>
        <w:pStyle w:val="BodyText"/>
      </w:pPr>
      <w:r>
        <w:t xml:space="preserve">The biotechnology and environmental sectors in New York City are at the forefront of innovation, and I am particularly drawn to [Company Name]’s mission to [specific company mission or project, if known]. As a biologist, I am inspired by the opportunity to contribute to cutting-edge research that addresses pressing issues such as climate change, public health disparities, and ecological sustainability. The city’s diverse ecosystems—from its iconic Central Park to its coastal wetlands—provide a unique laboratory for exploring biological phenomena that are both locally relevant and globally significant.</w:t>
      </w:r>
    </w:p>
    <w:p>
      <w:pPr>
        <w:pStyle w:val="BodyText"/>
      </w:pPr>
      <w:r>
        <w:t xml:space="preserve">Furthermore, my adaptability and passion for lifelong learning make me an ideal candidate for this role. I have consistently sought out professional development opportunities, including certifications in [relevant skills, e.g., "GIS mapping" or "bioinformatics"], and I stay updated on the latest advancements in my field through memberships with organizations like the American Society of Biologists. In New York City’s fast-paced environment, where scientific discoveries often intersect with policy and public engagement, I am confident that my proactive approach will add value to your team.</w:t>
      </w:r>
    </w:p>
    <w:p>
      <w:pPr>
        <w:pStyle w:val="BodyText"/>
      </w:pPr>
      <w:r>
        <w:t xml:space="preserve">I am particularly impressed by [Company Name]’s commitment to [specific company value or project]. As a biologist deeply committed to ecological stewardship and scientific excellence, I would thrive in an organization that prioritizes both innovation and ethical responsibility. I am eager to bring my expertise in [specific area, e.g., "genetic research," "ecological monitoring," or "conservation biology"] to support your objectives while contributing to the broader scientific community in the United States New York City.</w:t>
      </w:r>
    </w:p>
    <w:p>
      <w:pPr>
        <w:pStyle w:val="BodyText"/>
      </w:pPr>
      <w:r>
        <w:t xml:space="preserve">Thank you for considering my application. I would welcome the opportunity to discuss how my background and aspirations align with [Company Name]’s goals. Please feel free to contact me at (555) 123-4567 or email@example.com at your earliest convenience. I look forward to the possibility of contributing to your team’s success.</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New York City</dc:title>
  <dc:creator/>
  <dc:language>en</dc:language>
  <cp:keywords/>
  <dcterms:created xsi:type="dcterms:W3CDTF">2026-07-24T18:34:09Z</dcterms:created>
  <dcterms:modified xsi:type="dcterms:W3CDTF">2026-07-24T18:34:09Z</dcterms:modified>
</cp:coreProperties>
</file>

<file path=docProps/custom.xml><?xml version="1.0" encoding="utf-8"?>
<Properties xmlns="http://schemas.openxmlformats.org/officeDocument/2006/custom-properties" xmlns:vt="http://schemas.openxmlformats.org/officeDocument/2006/docPropsVTypes"/>
</file>